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1849B7D" w14:textId="77777777" w:rsidR="002D4F29" w:rsidRDefault="0051437B">
      <w:r>
        <w:t>/vagina laser</w:t>
      </w:r>
    </w:p>
    <w:p w14:paraId="574DCBF9" w14:textId="77777777" w:rsidR="0051437B" w:rsidRDefault="0051437B">
      <w:proofErr w:type="gramStart"/>
      <w:r>
        <w:t>kw</w:t>
      </w:r>
      <w:proofErr w:type="gramEnd"/>
      <w:r>
        <w:t>: vagina laser</w:t>
      </w:r>
    </w:p>
    <w:p w14:paraId="5E96E6D3" w14:textId="3330B2F1" w:rsidR="0051437B" w:rsidRDefault="00FF320A">
      <w:proofErr w:type="gramStart"/>
      <w:r>
        <w:t>meta</w:t>
      </w:r>
      <w:proofErr w:type="gramEnd"/>
      <w:r>
        <w:t>: Vaginal laser treatments like FemiLift are</w:t>
      </w:r>
      <w:r w:rsidR="00870C79">
        <w:t xml:space="preserve"> trending with women. Get a tighter, firmer vagina without surgery.</w:t>
      </w:r>
    </w:p>
    <w:p w14:paraId="05E166C8" w14:textId="77777777" w:rsidR="00870C79" w:rsidRDefault="00870C79"/>
    <w:p w14:paraId="6E4D8870" w14:textId="5C7D5B44" w:rsidR="00870C79" w:rsidRDefault="00870C79" w:rsidP="00870C79">
      <w:pPr>
        <w:jc w:val="center"/>
        <w:rPr>
          <w:b/>
        </w:rPr>
      </w:pPr>
      <w:r w:rsidRPr="00870C79">
        <w:rPr>
          <w:b/>
        </w:rPr>
        <w:t>Vaginal Laser Treatment Rebirths Confidence</w:t>
      </w:r>
    </w:p>
    <w:p w14:paraId="5240D2C0" w14:textId="77777777" w:rsidR="00870C79" w:rsidRDefault="00870C79" w:rsidP="00870C79">
      <w:pPr>
        <w:jc w:val="center"/>
        <w:rPr>
          <w:b/>
        </w:rPr>
      </w:pPr>
    </w:p>
    <w:p w14:paraId="1BE1F102" w14:textId="4DA65524" w:rsidR="00870C79" w:rsidRDefault="00E7638C" w:rsidP="00870C79">
      <w:r>
        <w:t>Vaginal Laser treatments like FemiLift continue to gain popularity as</w:t>
      </w:r>
      <w:r w:rsidR="005E3AF8">
        <w:t xml:space="preserve"> women,</w:t>
      </w:r>
      <w:r w:rsidR="007929C6">
        <w:t xml:space="preserve"> and</w:t>
      </w:r>
      <w:r w:rsidR="005E3AF8">
        <w:t xml:space="preserve"> </w:t>
      </w:r>
      <w:r>
        <w:t>even celebrities</w:t>
      </w:r>
      <w:r w:rsidR="005E3AF8">
        <w:t>,</w:t>
      </w:r>
      <w:r>
        <w:t xml:space="preserve"> rave about their benefits. </w:t>
      </w:r>
      <w:proofErr w:type="gramStart"/>
      <w:r w:rsidR="005E3AF8">
        <w:t>Women</w:t>
      </w:r>
      <w:proofErr w:type="gramEnd"/>
      <w:r w:rsidR="005E3AF8">
        <w:t xml:space="preserve"> who have </w:t>
      </w:r>
      <w:r w:rsidR="00646F8E">
        <w:t>give</w:t>
      </w:r>
      <w:r w:rsidR="005E3AF8">
        <w:t>n</w:t>
      </w:r>
      <w:r w:rsidR="00A065F3">
        <w:t xml:space="preserve"> birth or</w:t>
      </w:r>
      <w:r w:rsidR="00646F8E">
        <w:t xml:space="preserve"> s</w:t>
      </w:r>
      <w:r w:rsidR="00A065F3">
        <w:t>uffer from hormonal changes</w:t>
      </w:r>
      <w:r w:rsidR="00646F8E">
        <w:t xml:space="preserve">, </w:t>
      </w:r>
      <w:r w:rsidR="007929C6">
        <w:t>lose</w:t>
      </w:r>
      <w:r w:rsidR="00646F8E">
        <w:t xml:space="preserve"> </w:t>
      </w:r>
      <w:r w:rsidR="007929C6">
        <w:t xml:space="preserve">vaginal </w:t>
      </w:r>
      <w:r w:rsidR="00646F8E">
        <w:t>vit</w:t>
      </w:r>
      <w:r w:rsidR="001D010D">
        <w:t>ality and elasticity</w:t>
      </w:r>
      <w:r w:rsidR="007929C6">
        <w:t>.</w:t>
      </w:r>
      <w:r w:rsidR="001D010D">
        <w:t xml:space="preserve"> </w:t>
      </w:r>
      <w:r w:rsidR="00F13E38">
        <w:t xml:space="preserve">No worries, there is hope and help! </w:t>
      </w:r>
      <w:r w:rsidR="00F13E38" w:rsidRPr="00A065F3">
        <w:rPr>
          <w:u w:val="single"/>
        </w:rPr>
        <w:t>FemiLift is a vaginal laser treatment</w:t>
      </w:r>
      <w:r w:rsidR="00F13E38">
        <w:t xml:space="preserve"> that does not require surgery or </w:t>
      </w:r>
      <w:r w:rsidR="005E3AF8">
        <w:t>downtime. For hard-working women</w:t>
      </w:r>
      <w:r w:rsidR="00F13E38">
        <w:t xml:space="preserve">, it is a no-brainer. </w:t>
      </w:r>
      <w:r w:rsidR="005E3AF8" w:rsidRPr="00A065F3">
        <w:rPr>
          <w:u w:val="single"/>
        </w:rPr>
        <w:t>Dr. Mark Lowney</w:t>
      </w:r>
      <w:r w:rsidR="005E3AF8">
        <w:t xml:space="preserve"> at StudioEros is the first Gynecologis</w:t>
      </w:r>
      <w:r w:rsidR="00FC613F">
        <w:t xml:space="preserve">t in Massachusetts to offer </w:t>
      </w:r>
      <w:bookmarkStart w:id="0" w:name="_GoBack"/>
      <w:bookmarkEnd w:id="0"/>
      <w:r w:rsidR="005E3AF8">
        <w:t>vaginal laser treatment.</w:t>
      </w:r>
    </w:p>
    <w:p w14:paraId="483FAFA9" w14:textId="77777777" w:rsidR="00C81870" w:rsidRDefault="00C81870" w:rsidP="00870C79"/>
    <w:p w14:paraId="4E42B020" w14:textId="6F6B8B45" w:rsidR="00C81870" w:rsidRDefault="00C81870" w:rsidP="00870C79">
      <w:pPr>
        <w:rPr>
          <w:b/>
        </w:rPr>
      </w:pPr>
      <w:r w:rsidRPr="00C81870">
        <w:rPr>
          <w:b/>
        </w:rPr>
        <w:t>The Tightening Procedure</w:t>
      </w:r>
    </w:p>
    <w:p w14:paraId="0BCAD97F" w14:textId="77777777" w:rsidR="00C81870" w:rsidRDefault="00C81870" w:rsidP="00870C79">
      <w:pPr>
        <w:rPr>
          <w:b/>
        </w:rPr>
      </w:pPr>
    </w:p>
    <w:p w14:paraId="00068155" w14:textId="647C7B5B" w:rsidR="00C81870" w:rsidRDefault="00C81870" w:rsidP="00870C79">
      <w:r>
        <w:t xml:space="preserve">Celebrities like the Kardashian sisters and Real Housewives of Orange County star, Heather </w:t>
      </w:r>
      <w:proofErr w:type="spellStart"/>
      <w:r>
        <w:t>Dubrow</w:t>
      </w:r>
      <w:proofErr w:type="spellEnd"/>
      <w:r>
        <w:t>, have endorsed vaginal laser procedures.</w:t>
      </w:r>
      <w:r w:rsidR="001211E2">
        <w:t xml:space="preserve"> Many dub it a ‘face lift’ for the vagina. </w:t>
      </w:r>
    </w:p>
    <w:p w14:paraId="169535A4" w14:textId="77777777" w:rsidR="001211E2" w:rsidRDefault="001211E2" w:rsidP="00870C79"/>
    <w:p w14:paraId="1D9FE4E3" w14:textId="0D3C5C8D" w:rsidR="001B33CB" w:rsidRDefault="001211E2" w:rsidP="00870C79">
      <w:r>
        <w:t>The FemiLift procedure is</w:t>
      </w:r>
      <w:r w:rsidR="00A14F6C">
        <w:t xml:space="preserve"> a laser treatment that uses a 30-watt CO2 laser to heat the superficial layers of the vaginal tissue</w:t>
      </w:r>
      <w:r w:rsidR="00757EE7">
        <w:t xml:space="preserve">. This induces your body to produce more collagen and elastin proteins, resulting in a </w:t>
      </w:r>
      <w:r w:rsidR="00757EE7" w:rsidRPr="00A065F3">
        <w:rPr>
          <w:u w:val="single"/>
        </w:rPr>
        <w:t>tighter and firmer vagina</w:t>
      </w:r>
      <w:r w:rsidR="00757EE7">
        <w:t>.</w:t>
      </w:r>
      <w:r w:rsidR="004A4464">
        <w:t xml:space="preserve"> </w:t>
      </w:r>
      <w:r w:rsidR="001B33CB">
        <w:t>Rejuvenating collagen</w:t>
      </w:r>
      <w:r w:rsidR="00AC12DE">
        <w:t xml:space="preserve"> is </w:t>
      </w:r>
      <w:r w:rsidR="001B33CB">
        <w:t>important to improving the skin’s laxity. Collagen loses strength as a person ages. By heating the skin, it can change collagen by immediately contracting the molecule itself. The collagen reorganizes and is stimulated to create new proteins.</w:t>
      </w:r>
    </w:p>
    <w:p w14:paraId="387F1A15" w14:textId="77777777" w:rsidR="001B33CB" w:rsidRDefault="001B33CB" w:rsidP="00870C79"/>
    <w:p w14:paraId="75379769" w14:textId="582368B0" w:rsidR="001211E2" w:rsidRDefault="004A4464" w:rsidP="00870C79">
      <w:r>
        <w:t xml:space="preserve">A special wand is used during the </w:t>
      </w:r>
      <w:r w:rsidR="00C27250">
        <w:t xml:space="preserve">vaginal laser </w:t>
      </w:r>
      <w:r>
        <w:t xml:space="preserve">procedure. Most women say </w:t>
      </w:r>
      <w:r w:rsidR="00C27250">
        <w:t>it</w:t>
      </w:r>
      <w:r>
        <w:t xml:space="preserve"> is painless</w:t>
      </w:r>
      <w:r w:rsidR="00C27250">
        <w:t xml:space="preserve">, but a </w:t>
      </w:r>
      <w:r>
        <w:t>minority of patients reported feeling a warm tingling sensation during the procedure.</w:t>
      </w:r>
      <w:r w:rsidR="0031284A">
        <w:t xml:space="preserve"> The FemiLift procedure is non-invasive and differs from vaginal rejuvenation surgery. While the surgery takes one hour to perform and six weeks of recovery, the treatment at Stud</w:t>
      </w:r>
      <w:r w:rsidR="000809C4">
        <w:t>ioEros only takes 15 minutes</w:t>
      </w:r>
      <w:r w:rsidR="0031284A">
        <w:t>.</w:t>
      </w:r>
    </w:p>
    <w:p w14:paraId="55CB6FDF" w14:textId="77777777" w:rsidR="00914C89" w:rsidRDefault="00914C89" w:rsidP="00870C79"/>
    <w:p w14:paraId="788FA7BB" w14:textId="33EFABE4" w:rsidR="00914C89" w:rsidRPr="00914C89" w:rsidRDefault="00914C89" w:rsidP="00870C79">
      <w:pPr>
        <w:rPr>
          <w:b/>
        </w:rPr>
      </w:pPr>
      <w:r w:rsidRPr="00914C89">
        <w:rPr>
          <w:b/>
        </w:rPr>
        <w:t>How You Can Benefit</w:t>
      </w:r>
    </w:p>
    <w:p w14:paraId="4CE9301C" w14:textId="77777777" w:rsidR="00753237" w:rsidRDefault="00753237" w:rsidP="00870C79"/>
    <w:p w14:paraId="28E7727F" w14:textId="51E52707" w:rsidR="00753237" w:rsidRDefault="00914C89" w:rsidP="00870C79">
      <w:r>
        <w:t>Many women are now opting for a non-invasive vaginal laser treatment. It can improve the overall appearance of the region without the hassle. Anyone who w</w:t>
      </w:r>
      <w:r w:rsidR="00325EC3">
        <w:t xml:space="preserve">ishes for a tighter vagina to increase sensation during intercourse or </w:t>
      </w:r>
      <w:r w:rsidR="00325EC3" w:rsidRPr="00A065F3">
        <w:rPr>
          <w:u w:val="single"/>
        </w:rPr>
        <w:t xml:space="preserve">help with </w:t>
      </w:r>
      <w:proofErr w:type="gramStart"/>
      <w:r w:rsidR="003700F7" w:rsidRPr="00A065F3">
        <w:rPr>
          <w:u w:val="single"/>
        </w:rPr>
        <w:t>incontinence</w:t>
      </w:r>
      <w:r w:rsidR="003700F7">
        <w:t>,</w:t>
      </w:r>
      <w:proofErr w:type="gramEnd"/>
      <w:r w:rsidR="00325EC3">
        <w:t xml:space="preserve"> is a good candidate.</w:t>
      </w:r>
    </w:p>
    <w:p w14:paraId="5F172071" w14:textId="77777777" w:rsidR="003700F7" w:rsidRDefault="003700F7" w:rsidP="00870C79"/>
    <w:p w14:paraId="15447448" w14:textId="0376E97F" w:rsidR="003700F7" w:rsidRDefault="003700F7" w:rsidP="00870C79">
      <w:r>
        <w:t xml:space="preserve">While celebrities endorse these treatments in Hollywood, you can reap the same benefits in Massachusetts. </w:t>
      </w:r>
      <w:r w:rsidR="000B7B29">
        <w:t xml:space="preserve">Typically three treatments at StudioEros will do the job. More could be necessary. After the FemiLift procedure, you will notice that the laxity </w:t>
      </w:r>
      <w:r w:rsidR="00501A2A">
        <w:lastRenderedPageBreak/>
        <w:t>of your vagina is</w:t>
      </w:r>
      <w:r w:rsidR="000B7B29">
        <w:t xml:space="preserve"> strengthened. A list of other concerns like lost sensation, decreased blood flow, labial sagging, dryness, and stress incontinence</w:t>
      </w:r>
      <w:r w:rsidR="00501A2A">
        <w:t>, will be improved.</w:t>
      </w:r>
    </w:p>
    <w:p w14:paraId="1BD2A3A7" w14:textId="77777777" w:rsidR="004D08E3" w:rsidRDefault="004D08E3" w:rsidP="00870C79"/>
    <w:p w14:paraId="7ADD0931" w14:textId="0F3490A0" w:rsidR="004D08E3" w:rsidRDefault="004D08E3" w:rsidP="00870C79">
      <w:r>
        <w:t xml:space="preserve">The benefits of vagina laser treatments can last several years, especially if a woman does not birth another child. </w:t>
      </w:r>
      <w:r w:rsidR="004B2F4A">
        <w:t>“Maintenance” might be necessary down the road.</w:t>
      </w:r>
    </w:p>
    <w:p w14:paraId="6C8B7B0E" w14:textId="77777777" w:rsidR="000B7B29" w:rsidRDefault="000B7B29" w:rsidP="00870C79"/>
    <w:p w14:paraId="4EBFF5B1" w14:textId="273E5F01" w:rsidR="009047A8" w:rsidRPr="009047A8" w:rsidRDefault="009047A8" w:rsidP="00870C79">
      <w:pPr>
        <w:rPr>
          <w:b/>
        </w:rPr>
      </w:pPr>
      <w:r w:rsidRPr="009047A8">
        <w:rPr>
          <w:b/>
        </w:rPr>
        <w:t>Vagina Laser Near Me</w:t>
      </w:r>
    </w:p>
    <w:p w14:paraId="35415A9F" w14:textId="77777777" w:rsidR="009047A8" w:rsidRDefault="009047A8" w:rsidP="00870C79"/>
    <w:p w14:paraId="1614FFAA" w14:textId="083CAE47" w:rsidR="009047A8" w:rsidRDefault="00C838F3" w:rsidP="00870C79">
      <w:r>
        <w:t>Reclaim your confidence and find out if the vagina laser is right for you. Dr. Mark Lowney is experienced and the first to offer this treatment in Massachusetts. To find out more</w:t>
      </w:r>
      <w:r w:rsidR="006A1EB4">
        <w:t>,</w:t>
      </w:r>
      <w:r>
        <w:t xml:space="preserve"> schedule a consultation by calling 508-276-7011.</w:t>
      </w:r>
    </w:p>
    <w:p w14:paraId="1ECF69A7" w14:textId="77777777" w:rsidR="009047A8" w:rsidRPr="00C81870" w:rsidRDefault="009047A8" w:rsidP="00870C79"/>
    <w:sectPr w:rsidR="009047A8" w:rsidRPr="00C81870" w:rsidSect="002D4F29">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CBD7010"/>
    <w:multiLevelType w:val="multilevel"/>
    <w:tmpl w:val="D4204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2"/>
  <w:hideSpellingErrors/>
  <w:hideGrammaticalErrors/>
  <w:proofState w:spelling="clean" w:grammar="clean"/>
  <w:defaultTabStop w:val="72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A1MTK0NDK3sDA3MjZS0lEKTi0uzszPAykwrAUAQm136iwAAAA="/>
  </w:docVars>
  <w:rsids>
    <w:rsidRoot w:val="0051437B"/>
    <w:rsid w:val="000809C4"/>
    <w:rsid w:val="000B7B29"/>
    <w:rsid w:val="001211E2"/>
    <w:rsid w:val="001B33CB"/>
    <w:rsid w:val="001D010D"/>
    <w:rsid w:val="002D4F29"/>
    <w:rsid w:val="0031284A"/>
    <w:rsid w:val="00325EC3"/>
    <w:rsid w:val="003700F7"/>
    <w:rsid w:val="004A4464"/>
    <w:rsid w:val="004B2F4A"/>
    <w:rsid w:val="004D08E3"/>
    <w:rsid w:val="00501A2A"/>
    <w:rsid w:val="0051437B"/>
    <w:rsid w:val="005E3AF8"/>
    <w:rsid w:val="00646F8E"/>
    <w:rsid w:val="006A1EB4"/>
    <w:rsid w:val="00753237"/>
    <w:rsid w:val="00757EE7"/>
    <w:rsid w:val="0076336B"/>
    <w:rsid w:val="007929C6"/>
    <w:rsid w:val="00870C79"/>
    <w:rsid w:val="009047A8"/>
    <w:rsid w:val="00914C89"/>
    <w:rsid w:val="00A065F3"/>
    <w:rsid w:val="00A14F6C"/>
    <w:rsid w:val="00AC12DE"/>
    <w:rsid w:val="00C27250"/>
    <w:rsid w:val="00C81870"/>
    <w:rsid w:val="00C838F3"/>
    <w:rsid w:val="00E7638C"/>
    <w:rsid w:val="00E86F74"/>
    <w:rsid w:val="00EF75A4"/>
    <w:rsid w:val="00F13E38"/>
    <w:rsid w:val="00FC613F"/>
    <w:rsid w:val="00FF320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AE6FB5E"/>
  <w14:defaultImageDpi w14:val="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B7B29"/>
    <w:pPr>
      <w:spacing w:before="100" w:beforeAutospacing="1" w:after="100" w:afterAutospacing="1"/>
    </w:pPr>
    <w:rPr>
      <w:rFonts w:ascii="Times New Roman" w:hAnsi="Times New Roman" w:cs="Times New Roman"/>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B7B29"/>
    <w:pPr>
      <w:spacing w:before="100" w:beforeAutospacing="1" w:after="100" w:afterAutospacing="1"/>
    </w:pPr>
    <w:rPr>
      <w:rFonts w:ascii="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9452947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6</TotalTime>
  <Pages>2</Pages>
  <Words>451</Words>
  <Characters>2473</Characters>
  <Application>Microsoft Office Word</Application>
  <DocSecurity>0</DocSecurity>
  <Lines>54</Lines>
  <Paragraphs>16</Paragraphs>
  <ScaleCrop>false</ScaleCrop>
  <Company/>
  <LinksUpToDate>false</LinksUpToDate>
  <CharactersWithSpaces>290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 Helwig</dc:creator>
  <cp:keywords/>
  <dc:description/>
  <cp:lastModifiedBy>Mel Zelig</cp:lastModifiedBy>
  <cp:revision>31</cp:revision>
  <dcterms:created xsi:type="dcterms:W3CDTF">2019-07-14T15:46:00Z</dcterms:created>
  <dcterms:modified xsi:type="dcterms:W3CDTF">2019-07-25T15:36:00Z</dcterms:modified>
</cp:coreProperties>
</file>